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F99207" w14:textId="2951B9E1" w:rsidR="00B73F02" w:rsidRDefault="00AE6450" w:rsidP="00AE6450">
      <w:pPr>
        <w:jc w:val="center"/>
        <w:rPr>
          <w:rFonts w:ascii="Arial" w:hAnsi="Arial" w:cs="Arial"/>
          <w:b/>
          <w:bCs/>
          <w:lang w:val="es-ES"/>
        </w:rPr>
      </w:pPr>
      <w:r>
        <w:rPr>
          <w:rFonts w:ascii="Arial" w:hAnsi="Arial" w:cs="Arial"/>
          <w:b/>
          <w:bCs/>
          <w:lang w:val="es-ES"/>
        </w:rPr>
        <w:t>Requerimientos funcionales</w:t>
      </w:r>
    </w:p>
    <w:p w14:paraId="3F54B21F" w14:textId="77777777" w:rsidR="00AE6450" w:rsidRDefault="00AE6450" w:rsidP="00AE6450">
      <w:pPr>
        <w:jc w:val="center"/>
        <w:rPr>
          <w:rFonts w:ascii="Arial" w:hAnsi="Arial" w:cs="Arial"/>
          <w:b/>
          <w:bCs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7415"/>
      </w:tblGrid>
      <w:tr w:rsidR="00AE6450" w:rsidRPr="00C61977" w14:paraId="252DF48D" w14:textId="77777777" w:rsidTr="005B27EA">
        <w:tc>
          <w:tcPr>
            <w:tcW w:w="1413" w:type="dxa"/>
          </w:tcPr>
          <w:p w14:paraId="393C8FF4" w14:textId="77777777" w:rsidR="00AE6450" w:rsidRPr="00C61977" w:rsidRDefault="00AE6450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Nombre</w:t>
            </w:r>
          </w:p>
        </w:tc>
        <w:tc>
          <w:tcPr>
            <w:tcW w:w="7415" w:type="dxa"/>
          </w:tcPr>
          <w:p w14:paraId="636B4474" w14:textId="3A6670B1" w:rsidR="00AE6450" w:rsidRPr="00C61977" w:rsidRDefault="00AE6450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1977">
              <w:rPr>
                <w:rFonts w:ascii="Arial" w:hAnsi="Arial" w:cs="Arial"/>
                <w:b/>
                <w:bCs/>
                <w:sz w:val="24"/>
                <w:szCs w:val="24"/>
              </w:rPr>
              <w:t>R. #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  <w:r w:rsidRPr="00C619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CB56CF">
              <w:rPr>
                <w:rFonts w:ascii="Arial" w:hAnsi="Arial" w:cs="Arial"/>
                <w:b/>
                <w:bCs/>
                <w:sz w:val="24"/>
                <w:szCs w:val="24"/>
              </w:rPr>
              <w:t>Ingresar un usuario al MCS.</w:t>
            </w:r>
          </w:p>
        </w:tc>
      </w:tr>
      <w:tr w:rsidR="00AE6450" w:rsidRPr="00C61977" w14:paraId="4C9F2005" w14:textId="77777777" w:rsidTr="005B27EA">
        <w:tc>
          <w:tcPr>
            <w:tcW w:w="1413" w:type="dxa"/>
          </w:tcPr>
          <w:p w14:paraId="6F0B99F7" w14:textId="77777777" w:rsidR="00AE6450" w:rsidRPr="00C61977" w:rsidRDefault="00AE6450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Resumen</w:t>
            </w:r>
          </w:p>
        </w:tc>
        <w:tc>
          <w:tcPr>
            <w:tcW w:w="7415" w:type="dxa"/>
          </w:tcPr>
          <w:p w14:paraId="2B1E8348" w14:textId="2C79094C" w:rsidR="00AE6450" w:rsidRPr="00C61977" w:rsidRDefault="00CB56CF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ermite registrar a un usuario a la aplicación Music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Collect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&amp; Share con sus datos personales.</w:t>
            </w:r>
          </w:p>
        </w:tc>
      </w:tr>
      <w:tr w:rsidR="00AE6450" w:rsidRPr="00C61977" w14:paraId="79A43972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0F9C48DF" w14:textId="77777777" w:rsidR="00AE6450" w:rsidRPr="00CB56CF" w:rsidRDefault="00AE6450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Entradas</w:t>
            </w:r>
          </w:p>
        </w:tc>
      </w:tr>
      <w:tr w:rsidR="00AE6450" w:rsidRPr="00C61977" w14:paraId="3441350B" w14:textId="77777777" w:rsidTr="005B27EA">
        <w:tc>
          <w:tcPr>
            <w:tcW w:w="8828" w:type="dxa"/>
            <w:gridSpan w:val="2"/>
          </w:tcPr>
          <w:p w14:paraId="2C3CD196" w14:textId="61964530" w:rsidR="00AE6450" w:rsidRPr="00C61977" w:rsidRDefault="00CB56CF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mbre de usuario, contraseña, edad</w:t>
            </w:r>
            <w:r w:rsidR="00CD7C9D">
              <w:rPr>
                <w:rFonts w:ascii="Arial" w:hAnsi="Arial" w:cs="Arial"/>
                <w:sz w:val="24"/>
                <w:szCs w:val="24"/>
              </w:rPr>
              <w:t>, categoría.</w:t>
            </w:r>
          </w:p>
        </w:tc>
      </w:tr>
      <w:tr w:rsidR="00AE6450" w:rsidRPr="00C61977" w14:paraId="4C9BC38B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449CC0C3" w14:textId="77777777" w:rsidR="00AE6450" w:rsidRPr="00CB56CF" w:rsidRDefault="00AE6450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Resultado</w:t>
            </w:r>
          </w:p>
        </w:tc>
      </w:tr>
      <w:tr w:rsidR="00AE6450" w:rsidRPr="00C61977" w14:paraId="18F9DF94" w14:textId="77777777" w:rsidTr="005B27EA">
        <w:tc>
          <w:tcPr>
            <w:tcW w:w="8828" w:type="dxa"/>
            <w:gridSpan w:val="2"/>
          </w:tcPr>
          <w:p w14:paraId="0EA98903" w14:textId="215DF47C" w:rsidR="00AE6450" w:rsidRPr="00C61977" w:rsidRDefault="00CB56CF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l usuario ha sido registrado correctamente.</w:t>
            </w:r>
          </w:p>
        </w:tc>
      </w:tr>
    </w:tbl>
    <w:p w14:paraId="5A3CD814" w14:textId="0F4709B8" w:rsidR="00CB56CF" w:rsidRDefault="00CB56CF" w:rsidP="00AE6450">
      <w:pPr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7415"/>
      </w:tblGrid>
      <w:tr w:rsidR="00CB56CF" w:rsidRPr="00C61977" w14:paraId="1E011941" w14:textId="77777777" w:rsidTr="005B27EA">
        <w:tc>
          <w:tcPr>
            <w:tcW w:w="1413" w:type="dxa"/>
          </w:tcPr>
          <w:p w14:paraId="19EE6172" w14:textId="77777777" w:rsidR="00CB56CF" w:rsidRPr="00C61977" w:rsidRDefault="00CB56CF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Nombre</w:t>
            </w:r>
          </w:p>
        </w:tc>
        <w:tc>
          <w:tcPr>
            <w:tcW w:w="7415" w:type="dxa"/>
          </w:tcPr>
          <w:p w14:paraId="691D2429" w14:textId="7E129ECE" w:rsidR="00CB56CF" w:rsidRPr="00C61977" w:rsidRDefault="00CB56CF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1977">
              <w:rPr>
                <w:rFonts w:ascii="Arial" w:hAnsi="Arial" w:cs="Arial"/>
                <w:b/>
                <w:bCs/>
                <w:sz w:val="24"/>
                <w:szCs w:val="24"/>
              </w:rPr>
              <w:t>R. #</w:t>
            </w:r>
            <w:r w:rsidR="00CD7C9D"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  <w:r w:rsidRPr="00C619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Mostrar los datos del usuario</w:t>
            </w:r>
          </w:p>
        </w:tc>
      </w:tr>
      <w:tr w:rsidR="00CB56CF" w:rsidRPr="00C61977" w14:paraId="22B8BAEA" w14:textId="77777777" w:rsidTr="005B27EA">
        <w:tc>
          <w:tcPr>
            <w:tcW w:w="1413" w:type="dxa"/>
          </w:tcPr>
          <w:p w14:paraId="2B329CB8" w14:textId="77777777" w:rsidR="00CB56CF" w:rsidRPr="00C61977" w:rsidRDefault="00CB56CF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Resumen</w:t>
            </w:r>
          </w:p>
        </w:tc>
        <w:tc>
          <w:tcPr>
            <w:tcW w:w="7415" w:type="dxa"/>
          </w:tcPr>
          <w:p w14:paraId="4FB30AF8" w14:textId="00371BE4" w:rsidR="00CB56CF" w:rsidRPr="00C61977" w:rsidRDefault="00CB56CF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mite listar a los usuarios que se encuentran registrados en la aplicaci</w:t>
            </w:r>
            <w:r w:rsidR="00CD7C9D">
              <w:rPr>
                <w:rFonts w:ascii="Arial" w:hAnsi="Arial" w:cs="Arial"/>
                <w:sz w:val="24"/>
                <w:szCs w:val="24"/>
              </w:rPr>
              <w:t>ón</w:t>
            </w:r>
          </w:p>
        </w:tc>
      </w:tr>
      <w:tr w:rsidR="00CB56CF" w:rsidRPr="00C61977" w14:paraId="00A519EB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23E76F49" w14:textId="77777777" w:rsidR="00CB56CF" w:rsidRPr="00CD7C9D" w:rsidRDefault="00CB56CF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D7C9D">
              <w:rPr>
                <w:rFonts w:ascii="Arial" w:hAnsi="Arial" w:cs="Arial"/>
                <w:b/>
                <w:bCs/>
                <w:sz w:val="24"/>
                <w:szCs w:val="24"/>
              </w:rPr>
              <w:t>Entradas</w:t>
            </w:r>
          </w:p>
        </w:tc>
      </w:tr>
      <w:tr w:rsidR="00CB56CF" w:rsidRPr="00C61977" w14:paraId="21227F24" w14:textId="77777777" w:rsidTr="005B27EA">
        <w:tc>
          <w:tcPr>
            <w:tcW w:w="8828" w:type="dxa"/>
            <w:gridSpan w:val="2"/>
          </w:tcPr>
          <w:p w14:paraId="58DFEA0B" w14:textId="56422A0A" w:rsidR="00CB56CF" w:rsidRPr="00C61977" w:rsidRDefault="00CD7C9D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mbre de usuario, edad, categoría</w:t>
            </w:r>
          </w:p>
        </w:tc>
      </w:tr>
      <w:tr w:rsidR="00CB56CF" w:rsidRPr="00C61977" w14:paraId="6042640B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43745089" w14:textId="77777777" w:rsidR="00CB56CF" w:rsidRPr="00CD7C9D" w:rsidRDefault="00CB56CF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D7C9D">
              <w:rPr>
                <w:rFonts w:ascii="Arial" w:hAnsi="Arial" w:cs="Arial"/>
                <w:b/>
                <w:bCs/>
                <w:sz w:val="24"/>
                <w:szCs w:val="24"/>
              </w:rPr>
              <w:t>Resultado</w:t>
            </w:r>
          </w:p>
        </w:tc>
      </w:tr>
      <w:tr w:rsidR="00CB56CF" w:rsidRPr="00C61977" w14:paraId="4F7B0E26" w14:textId="77777777" w:rsidTr="005B27EA">
        <w:tc>
          <w:tcPr>
            <w:tcW w:w="8828" w:type="dxa"/>
            <w:gridSpan w:val="2"/>
          </w:tcPr>
          <w:p w14:paraId="6E04F6C0" w14:textId="2033E889" w:rsidR="00CB56CF" w:rsidRPr="00C61977" w:rsidRDefault="00CD7C9D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 muestra el nombre de usuario, la edad y la categoría del usuario</w:t>
            </w:r>
          </w:p>
        </w:tc>
      </w:tr>
    </w:tbl>
    <w:p w14:paraId="334C8746" w14:textId="026CA5B7" w:rsidR="00CB56CF" w:rsidRDefault="00CB56CF" w:rsidP="00AE6450">
      <w:pPr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7415"/>
      </w:tblGrid>
      <w:tr w:rsidR="00CD7C9D" w:rsidRPr="00C61977" w14:paraId="1F8F442B" w14:textId="77777777" w:rsidTr="005B27EA">
        <w:tc>
          <w:tcPr>
            <w:tcW w:w="1413" w:type="dxa"/>
          </w:tcPr>
          <w:p w14:paraId="2774620C" w14:textId="77777777" w:rsidR="00CD7C9D" w:rsidRPr="00C61977" w:rsidRDefault="00CD7C9D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Nombre</w:t>
            </w:r>
          </w:p>
        </w:tc>
        <w:tc>
          <w:tcPr>
            <w:tcW w:w="7415" w:type="dxa"/>
          </w:tcPr>
          <w:p w14:paraId="36E2381B" w14:textId="1800BD8A" w:rsidR="00CD7C9D" w:rsidRPr="00C61977" w:rsidRDefault="00CD7C9D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R. #3 Crear una canción</w:t>
            </w:r>
          </w:p>
        </w:tc>
      </w:tr>
      <w:tr w:rsidR="00CD7C9D" w:rsidRPr="00C61977" w14:paraId="12E4617C" w14:textId="77777777" w:rsidTr="005B27EA">
        <w:tc>
          <w:tcPr>
            <w:tcW w:w="1413" w:type="dxa"/>
          </w:tcPr>
          <w:p w14:paraId="5636EFB9" w14:textId="77777777" w:rsidR="00CD7C9D" w:rsidRPr="00C61977" w:rsidRDefault="00CD7C9D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Resumen</w:t>
            </w:r>
          </w:p>
        </w:tc>
        <w:tc>
          <w:tcPr>
            <w:tcW w:w="7415" w:type="dxa"/>
          </w:tcPr>
          <w:p w14:paraId="14977EB3" w14:textId="02E9FF34" w:rsidR="00CD7C9D" w:rsidRPr="00C61977" w:rsidRDefault="00CD7C9D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mite al usuario crear una canción de acuerdo con sus preferencias.</w:t>
            </w:r>
          </w:p>
        </w:tc>
      </w:tr>
      <w:tr w:rsidR="00CD7C9D" w:rsidRPr="00C61977" w14:paraId="6DD2AC8B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5E7C9E53" w14:textId="77777777" w:rsidR="00CD7C9D" w:rsidRPr="00CD7C9D" w:rsidRDefault="00CD7C9D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D7C9D">
              <w:rPr>
                <w:rFonts w:ascii="Arial" w:hAnsi="Arial" w:cs="Arial"/>
                <w:b/>
                <w:bCs/>
                <w:sz w:val="24"/>
                <w:szCs w:val="24"/>
              </w:rPr>
              <w:t>Entradas</w:t>
            </w:r>
          </w:p>
        </w:tc>
      </w:tr>
      <w:tr w:rsidR="00CD7C9D" w:rsidRPr="00C61977" w14:paraId="100A3A56" w14:textId="77777777" w:rsidTr="005B27EA">
        <w:tc>
          <w:tcPr>
            <w:tcW w:w="8828" w:type="dxa"/>
            <w:gridSpan w:val="2"/>
          </w:tcPr>
          <w:p w14:paraId="46323AE5" w14:textId="371EA350" w:rsidR="00CD7C9D" w:rsidRPr="00C61977" w:rsidRDefault="00D03CB8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ítulo</w:t>
            </w:r>
            <w:r w:rsidR="00CD7C9D">
              <w:rPr>
                <w:rFonts w:ascii="Arial" w:hAnsi="Arial" w:cs="Arial"/>
                <w:sz w:val="24"/>
                <w:szCs w:val="24"/>
              </w:rPr>
              <w:t>, nombre de artista o banda, fecha de lanzamiento, duración, genero</w:t>
            </w:r>
          </w:p>
        </w:tc>
      </w:tr>
      <w:tr w:rsidR="00CD7C9D" w:rsidRPr="00C61977" w14:paraId="2BFE7C18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736CB23B" w14:textId="77777777" w:rsidR="00CD7C9D" w:rsidRPr="00C61977" w:rsidRDefault="00CD7C9D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Resultado</w:t>
            </w:r>
          </w:p>
        </w:tc>
      </w:tr>
      <w:tr w:rsidR="00CD7C9D" w:rsidRPr="00C61977" w14:paraId="4DA2F0D1" w14:textId="77777777" w:rsidTr="005B27EA">
        <w:tc>
          <w:tcPr>
            <w:tcW w:w="8828" w:type="dxa"/>
            <w:gridSpan w:val="2"/>
          </w:tcPr>
          <w:p w14:paraId="5CEB6588" w14:textId="14888F2B" w:rsidR="00CD7C9D" w:rsidRPr="00C61977" w:rsidRDefault="00D03CB8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a canción ha sido creada</w:t>
            </w:r>
          </w:p>
        </w:tc>
      </w:tr>
    </w:tbl>
    <w:p w14:paraId="1D1E1E12" w14:textId="61115F3C" w:rsidR="00CD7C9D" w:rsidRDefault="00CD7C9D" w:rsidP="00AE6450">
      <w:pPr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7415"/>
      </w:tblGrid>
      <w:tr w:rsidR="00D03CB8" w:rsidRPr="00C61977" w14:paraId="35D0E9EA" w14:textId="77777777" w:rsidTr="005B27EA">
        <w:tc>
          <w:tcPr>
            <w:tcW w:w="1413" w:type="dxa"/>
          </w:tcPr>
          <w:p w14:paraId="61669DDE" w14:textId="77777777" w:rsidR="00D03CB8" w:rsidRPr="00C61977" w:rsidRDefault="00D03CB8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Nombre</w:t>
            </w:r>
          </w:p>
        </w:tc>
        <w:tc>
          <w:tcPr>
            <w:tcW w:w="7415" w:type="dxa"/>
          </w:tcPr>
          <w:p w14:paraId="38C3423D" w14:textId="567B5065" w:rsidR="00D03CB8" w:rsidRPr="00C61977" w:rsidRDefault="00D03CB8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1977">
              <w:rPr>
                <w:rFonts w:ascii="Arial" w:hAnsi="Arial" w:cs="Arial"/>
                <w:b/>
                <w:bCs/>
                <w:sz w:val="24"/>
                <w:szCs w:val="24"/>
              </w:rPr>
              <w:t>R. #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  <w:r w:rsidRPr="00C619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Incluir canción en un Pool</w:t>
            </w:r>
          </w:p>
        </w:tc>
      </w:tr>
      <w:tr w:rsidR="00D03CB8" w:rsidRPr="00C61977" w14:paraId="20F72D7B" w14:textId="77777777" w:rsidTr="005B27EA">
        <w:tc>
          <w:tcPr>
            <w:tcW w:w="1413" w:type="dxa"/>
          </w:tcPr>
          <w:p w14:paraId="2AAA81FD" w14:textId="77777777" w:rsidR="00D03CB8" w:rsidRPr="00C61977" w:rsidRDefault="00D03CB8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Resumen</w:t>
            </w:r>
          </w:p>
        </w:tc>
        <w:tc>
          <w:tcPr>
            <w:tcW w:w="7415" w:type="dxa"/>
          </w:tcPr>
          <w:p w14:paraId="6A49816D" w14:textId="5EBE1814" w:rsidR="00D03CB8" w:rsidRPr="00C61977" w:rsidRDefault="00D03CB8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mite al usuario agregar una canción creada al pool de canciones compartidas</w:t>
            </w:r>
          </w:p>
        </w:tc>
      </w:tr>
      <w:tr w:rsidR="00D03CB8" w:rsidRPr="00C61977" w14:paraId="0AD86A99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45989D54" w14:textId="77777777" w:rsidR="00D03CB8" w:rsidRPr="00CB56CF" w:rsidRDefault="00D03CB8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Entradas</w:t>
            </w:r>
          </w:p>
        </w:tc>
      </w:tr>
      <w:tr w:rsidR="00D03CB8" w:rsidRPr="00C61977" w14:paraId="211987DD" w14:textId="77777777" w:rsidTr="005B27EA">
        <w:tc>
          <w:tcPr>
            <w:tcW w:w="8828" w:type="dxa"/>
            <w:gridSpan w:val="2"/>
          </w:tcPr>
          <w:p w14:paraId="2B7E2336" w14:textId="6D4833FC" w:rsidR="00D03CB8" w:rsidRPr="00C61977" w:rsidRDefault="00D03CB8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nciones</w:t>
            </w:r>
          </w:p>
        </w:tc>
      </w:tr>
      <w:tr w:rsidR="00D03CB8" w:rsidRPr="00C61977" w14:paraId="5AFD434C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6B7DFA6E" w14:textId="77777777" w:rsidR="00D03CB8" w:rsidRPr="00CB56CF" w:rsidRDefault="00D03CB8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Resultado</w:t>
            </w:r>
          </w:p>
        </w:tc>
      </w:tr>
      <w:tr w:rsidR="00D03CB8" w:rsidRPr="00C61977" w14:paraId="76E5B371" w14:textId="77777777" w:rsidTr="005B27EA">
        <w:tc>
          <w:tcPr>
            <w:tcW w:w="8828" w:type="dxa"/>
            <w:gridSpan w:val="2"/>
          </w:tcPr>
          <w:p w14:paraId="410BA5D5" w14:textId="32A8304A" w:rsidR="00D03CB8" w:rsidRPr="00C61977" w:rsidRDefault="00D03CB8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 ha incluido la canción al pool</w:t>
            </w:r>
          </w:p>
        </w:tc>
      </w:tr>
    </w:tbl>
    <w:p w14:paraId="63A238B7" w14:textId="77777777" w:rsidR="00D03CB8" w:rsidRDefault="00D03CB8" w:rsidP="00AE6450">
      <w:pPr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7415"/>
      </w:tblGrid>
      <w:tr w:rsidR="00CD7C9D" w:rsidRPr="00C61977" w14:paraId="0A9F5E45" w14:textId="77777777" w:rsidTr="005B27EA">
        <w:tc>
          <w:tcPr>
            <w:tcW w:w="1413" w:type="dxa"/>
          </w:tcPr>
          <w:p w14:paraId="7BD34CD4" w14:textId="77777777" w:rsidR="00CD7C9D" w:rsidRPr="00C61977" w:rsidRDefault="00CD7C9D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Nombre</w:t>
            </w:r>
          </w:p>
        </w:tc>
        <w:tc>
          <w:tcPr>
            <w:tcW w:w="7415" w:type="dxa"/>
          </w:tcPr>
          <w:p w14:paraId="74375AB2" w14:textId="4BFDEE97" w:rsidR="00CD7C9D" w:rsidRPr="00C61977" w:rsidRDefault="00CD7C9D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1977">
              <w:rPr>
                <w:rFonts w:ascii="Arial" w:hAnsi="Arial" w:cs="Arial"/>
                <w:b/>
                <w:bCs/>
                <w:sz w:val="24"/>
                <w:szCs w:val="24"/>
              </w:rPr>
              <w:t>R. #</w:t>
            </w:r>
            <w:r w:rsidR="00D03CB8"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  <w:r w:rsidRPr="00C619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Determinar la categoría de cada usuario</w:t>
            </w:r>
          </w:p>
        </w:tc>
      </w:tr>
      <w:tr w:rsidR="00CD7C9D" w:rsidRPr="00C61977" w14:paraId="7A456E34" w14:textId="77777777" w:rsidTr="005B27EA">
        <w:tc>
          <w:tcPr>
            <w:tcW w:w="1413" w:type="dxa"/>
          </w:tcPr>
          <w:p w14:paraId="1EF03D6F" w14:textId="77777777" w:rsidR="00CD7C9D" w:rsidRPr="00C61977" w:rsidRDefault="00CD7C9D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Resumen</w:t>
            </w:r>
          </w:p>
        </w:tc>
        <w:tc>
          <w:tcPr>
            <w:tcW w:w="7415" w:type="dxa"/>
          </w:tcPr>
          <w:p w14:paraId="01717FEE" w14:textId="77777777" w:rsidR="00CD7C9D" w:rsidRPr="00C61977" w:rsidRDefault="00CD7C9D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mite conocer la categoría de cada usuario de acuerdo con las canciones que ha compartido en la aplicación</w:t>
            </w:r>
          </w:p>
        </w:tc>
      </w:tr>
      <w:tr w:rsidR="00CD7C9D" w:rsidRPr="00C61977" w14:paraId="58E49C2F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54A1A931" w14:textId="77777777" w:rsidR="00CD7C9D" w:rsidRPr="00CB56CF" w:rsidRDefault="00CD7C9D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Entradas</w:t>
            </w:r>
          </w:p>
        </w:tc>
      </w:tr>
      <w:tr w:rsidR="00CD7C9D" w:rsidRPr="00C61977" w14:paraId="5D3C838C" w14:textId="77777777" w:rsidTr="005B27EA">
        <w:tc>
          <w:tcPr>
            <w:tcW w:w="8828" w:type="dxa"/>
            <w:gridSpan w:val="2"/>
          </w:tcPr>
          <w:p w14:paraId="554899AE" w14:textId="77777777" w:rsidR="00CD7C9D" w:rsidRPr="00C61977" w:rsidRDefault="00CD7C9D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nciones compartidas</w:t>
            </w:r>
          </w:p>
        </w:tc>
      </w:tr>
      <w:tr w:rsidR="00CD7C9D" w:rsidRPr="00C61977" w14:paraId="1C8D87E6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758F7BCE" w14:textId="77777777" w:rsidR="00CD7C9D" w:rsidRPr="00CB56CF" w:rsidRDefault="00CD7C9D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Resultado</w:t>
            </w:r>
          </w:p>
        </w:tc>
      </w:tr>
      <w:tr w:rsidR="00CD7C9D" w:rsidRPr="00C61977" w14:paraId="1BC16990" w14:textId="77777777" w:rsidTr="005B27EA">
        <w:tc>
          <w:tcPr>
            <w:tcW w:w="8828" w:type="dxa"/>
            <w:gridSpan w:val="2"/>
          </w:tcPr>
          <w:p w14:paraId="7CA331FB" w14:textId="77777777" w:rsidR="00CD7C9D" w:rsidRPr="00C61977" w:rsidRDefault="00CD7C9D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a categoría del usuario se ha determinado.</w:t>
            </w:r>
          </w:p>
        </w:tc>
      </w:tr>
    </w:tbl>
    <w:p w14:paraId="600A079F" w14:textId="1BE5184D" w:rsidR="00CD7C9D" w:rsidRDefault="00CD7C9D" w:rsidP="00AE6450">
      <w:pPr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7415"/>
      </w:tblGrid>
      <w:tr w:rsidR="00D03CB8" w:rsidRPr="00C61977" w14:paraId="1531A304" w14:textId="77777777" w:rsidTr="005B27EA">
        <w:tc>
          <w:tcPr>
            <w:tcW w:w="1413" w:type="dxa"/>
          </w:tcPr>
          <w:p w14:paraId="7F91B76D" w14:textId="77777777" w:rsidR="00D03CB8" w:rsidRPr="00C61977" w:rsidRDefault="00D03CB8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lastRenderedPageBreak/>
              <w:t>Nombre</w:t>
            </w:r>
          </w:p>
        </w:tc>
        <w:tc>
          <w:tcPr>
            <w:tcW w:w="7415" w:type="dxa"/>
          </w:tcPr>
          <w:p w14:paraId="1436CBB5" w14:textId="6E17A709" w:rsidR="00D03CB8" w:rsidRPr="00C61977" w:rsidRDefault="00D03CB8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1977">
              <w:rPr>
                <w:rFonts w:ascii="Arial" w:hAnsi="Arial" w:cs="Arial"/>
                <w:b/>
                <w:bCs/>
                <w:sz w:val="24"/>
                <w:szCs w:val="24"/>
              </w:rPr>
              <w:t>R. #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6</w:t>
            </w:r>
            <w:r w:rsidRPr="00C61977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Listar las canciones</w:t>
            </w:r>
          </w:p>
        </w:tc>
      </w:tr>
      <w:tr w:rsidR="00D03CB8" w:rsidRPr="00C61977" w14:paraId="27CA5C2D" w14:textId="77777777" w:rsidTr="005B27EA">
        <w:tc>
          <w:tcPr>
            <w:tcW w:w="1413" w:type="dxa"/>
          </w:tcPr>
          <w:p w14:paraId="2C479623" w14:textId="77777777" w:rsidR="00D03CB8" w:rsidRPr="00C61977" w:rsidRDefault="00D03CB8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Resumen</w:t>
            </w:r>
          </w:p>
        </w:tc>
        <w:tc>
          <w:tcPr>
            <w:tcW w:w="7415" w:type="dxa"/>
          </w:tcPr>
          <w:p w14:paraId="515793B5" w14:textId="0956B9E7" w:rsidR="00D03CB8" w:rsidRPr="00C61977" w:rsidRDefault="00D03CB8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mite mostrarle al usuario los datos de la canción que desea escuchar</w:t>
            </w:r>
          </w:p>
        </w:tc>
      </w:tr>
      <w:tr w:rsidR="00D03CB8" w:rsidRPr="00C61977" w14:paraId="1C3834AC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193EE086" w14:textId="77777777" w:rsidR="00D03CB8" w:rsidRPr="00CB56CF" w:rsidRDefault="00D03CB8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Entradas</w:t>
            </w:r>
          </w:p>
        </w:tc>
      </w:tr>
      <w:tr w:rsidR="00D03CB8" w:rsidRPr="00C61977" w14:paraId="2158B006" w14:textId="77777777" w:rsidTr="005B27EA">
        <w:tc>
          <w:tcPr>
            <w:tcW w:w="8828" w:type="dxa"/>
            <w:gridSpan w:val="2"/>
          </w:tcPr>
          <w:p w14:paraId="3349629B" w14:textId="34ACAC10" w:rsidR="00D03CB8" w:rsidRPr="00C61977" w:rsidRDefault="00D03CB8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ítulo, nombre de artista, duración, genero</w:t>
            </w:r>
          </w:p>
        </w:tc>
      </w:tr>
      <w:tr w:rsidR="00D03CB8" w:rsidRPr="00C61977" w14:paraId="6E41ADF9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6265963E" w14:textId="77777777" w:rsidR="00D03CB8" w:rsidRPr="00CB56CF" w:rsidRDefault="00D03CB8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Resultado</w:t>
            </w:r>
          </w:p>
        </w:tc>
      </w:tr>
      <w:tr w:rsidR="00D03CB8" w:rsidRPr="00C61977" w14:paraId="1540CE06" w14:textId="77777777" w:rsidTr="005B27EA">
        <w:tc>
          <w:tcPr>
            <w:tcW w:w="8828" w:type="dxa"/>
            <w:gridSpan w:val="2"/>
          </w:tcPr>
          <w:p w14:paraId="68BC2769" w14:textId="4DACD3D1" w:rsidR="00D03CB8" w:rsidRPr="00C61977" w:rsidRDefault="00D03CB8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 muestran los datos de las canciones</w:t>
            </w:r>
          </w:p>
        </w:tc>
      </w:tr>
    </w:tbl>
    <w:p w14:paraId="79C9AC23" w14:textId="14CB7E49" w:rsidR="00D03CB8" w:rsidRDefault="00D03CB8" w:rsidP="00AE6450">
      <w:pPr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7415"/>
      </w:tblGrid>
      <w:tr w:rsidR="00D03CB8" w:rsidRPr="00C61977" w14:paraId="228D66CD" w14:textId="77777777" w:rsidTr="005B27EA">
        <w:tc>
          <w:tcPr>
            <w:tcW w:w="1413" w:type="dxa"/>
          </w:tcPr>
          <w:p w14:paraId="06D86C89" w14:textId="77777777" w:rsidR="00D03CB8" w:rsidRPr="00C61977" w:rsidRDefault="00D03CB8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Nombre</w:t>
            </w:r>
          </w:p>
        </w:tc>
        <w:tc>
          <w:tcPr>
            <w:tcW w:w="7415" w:type="dxa"/>
          </w:tcPr>
          <w:p w14:paraId="37C8846F" w14:textId="04F445FA" w:rsidR="00D03CB8" w:rsidRPr="00C61977" w:rsidRDefault="00D03CB8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1977">
              <w:rPr>
                <w:rFonts w:ascii="Arial" w:hAnsi="Arial" w:cs="Arial"/>
                <w:b/>
                <w:bCs/>
                <w:sz w:val="24"/>
                <w:szCs w:val="24"/>
              </w:rPr>
              <w:t>R. #</w:t>
            </w:r>
            <w:r w:rsidR="004C01B3"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Crear una PlayList</w:t>
            </w:r>
          </w:p>
        </w:tc>
      </w:tr>
      <w:tr w:rsidR="00D03CB8" w:rsidRPr="00C61977" w14:paraId="50EC1313" w14:textId="77777777" w:rsidTr="005B27EA">
        <w:tc>
          <w:tcPr>
            <w:tcW w:w="1413" w:type="dxa"/>
          </w:tcPr>
          <w:p w14:paraId="25AD7D19" w14:textId="77777777" w:rsidR="00D03CB8" w:rsidRPr="00C61977" w:rsidRDefault="00D03CB8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Resumen</w:t>
            </w:r>
          </w:p>
        </w:tc>
        <w:tc>
          <w:tcPr>
            <w:tcW w:w="7415" w:type="dxa"/>
          </w:tcPr>
          <w:p w14:paraId="0BA4EB85" w14:textId="48A48285" w:rsidR="00D03CB8" w:rsidRPr="00C61977" w:rsidRDefault="00D03CB8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mite al usuario crear una PlayList con las canciones que el usuario desee de su pool de canciones compartidas</w:t>
            </w:r>
          </w:p>
        </w:tc>
      </w:tr>
      <w:tr w:rsidR="00D03CB8" w:rsidRPr="00C61977" w14:paraId="4548F895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0BA49DDE" w14:textId="77777777" w:rsidR="00D03CB8" w:rsidRPr="00CB56CF" w:rsidRDefault="00D03CB8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Entradas</w:t>
            </w:r>
          </w:p>
        </w:tc>
      </w:tr>
      <w:tr w:rsidR="00D03CB8" w:rsidRPr="00C61977" w14:paraId="7D7FE776" w14:textId="77777777" w:rsidTr="005B27EA">
        <w:tc>
          <w:tcPr>
            <w:tcW w:w="8828" w:type="dxa"/>
            <w:gridSpan w:val="2"/>
          </w:tcPr>
          <w:p w14:paraId="1B75490B" w14:textId="152EE7FF" w:rsidR="00D03CB8" w:rsidRPr="00C61977" w:rsidRDefault="00D03CB8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mbre, duración, genero, tipo de PlayList</w:t>
            </w:r>
          </w:p>
        </w:tc>
      </w:tr>
      <w:tr w:rsidR="00D03CB8" w:rsidRPr="00C61977" w14:paraId="50C231E8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2EDF8A1C" w14:textId="77777777" w:rsidR="00D03CB8" w:rsidRPr="00CB56CF" w:rsidRDefault="00D03CB8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Resultado</w:t>
            </w:r>
          </w:p>
        </w:tc>
      </w:tr>
      <w:tr w:rsidR="00D03CB8" w:rsidRPr="00C61977" w14:paraId="63CD668B" w14:textId="77777777" w:rsidTr="005B27EA">
        <w:tc>
          <w:tcPr>
            <w:tcW w:w="8828" w:type="dxa"/>
            <w:gridSpan w:val="2"/>
          </w:tcPr>
          <w:p w14:paraId="45017409" w14:textId="77777777" w:rsidR="00D03CB8" w:rsidRPr="00C61977" w:rsidRDefault="00D03CB8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a categoría del usuario se ha determinado.</w:t>
            </w:r>
          </w:p>
        </w:tc>
      </w:tr>
    </w:tbl>
    <w:p w14:paraId="5DB86A71" w14:textId="23F57F07" w:rsidR="00D03CB8" w:rsidRDefault="00D03CB8" w:rsidP="00AE6450">
      <w:pPr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7415"/>
      </w:tblGrid>
      <w:tr w:rsidR="00842B8D" w:rsidRPr="00C61977" w14:paraId="7DA7B83A" w14:textId="77777777" w:rsidTr="005B27EA">
        <w:tc>
          <w:tcPr>
            <w:tcW w:w="1413" w:type="dxa"/>
          </w:tcPr>
          <w:p w14:paraId="4E9345BD" w14:textId="77777777" w:rsidR="00842B8D" w:rsidRPr="00C61977" w:rsidRDefault="00842B8D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Nombre</w:t>
            </w:r>
          </w:p>
        </w:tc>
        <w:tc>
          <w:tcPr>
            <w:tcW w:w="7415" w:type="dxa"/>
          </w:tcPr>
          <w:p w14:paraId="02E74752" w14:textId="24B2FF80" w:rsidR="00842B8D" w:rsidRPr="00C61977" w:rsidRDefault="00842B8D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1977">
              <w:rPr>
                <w:rFonts w:ascii="Arial" w:hAnsi="Arial" w:cs="Arial"/>
                <w:b/>
                <w:bCs/>
                <w:sz w:val="24"/>
                <w:szCs w:val="24"/>
              </w:rPr>
              <w:t>R. #</w:t>
            </w:r>
            <w:r w:rsidR="004C01B3">
              <w:rPr>
                <w:rFonts w:ascii="Arial" w:hAnsi="Arial" w:cs="Arial"/>
                <w:b/>
                <w:bCs/>
                <w:sz w:val="24"/>
                <w:szCs w:val="24"/>
              </w:rPr>
              <w:t>8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Añadir canciones al PlayList</w:t>
            </w:r>
          </w:p>
        </w:tc>
      </w:tr>
      <w:tr w:rsidR="00842B8D" w:rsidRPr="00C61977" w14:paraId="609F91B4" w14:textId="77777777" w:rsidTr="005B27EA">
        <w:tc>
          <w:tcPr>
            <w:tcW w:w="1413" w:type="dxa"/>
          </w:tcPr>
          <w:p w14:paraId="2653860E" w14:textId="77777777" w:rsidR="00842B8D" w:rsidRPr="00C61977" w:rsidRDefault="00842B8D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Resumen</w:t>
            </w:r>
          </w:p>
        </w:tc>
        <w:tc>
          <w:tcPr>
            <w:tcW w:w="7415" w:type="dxa"/>
          </w:tcPr>
          <w:p w14:paraId="6D4A90BD" w14:textId="29DBF7ED" w:rsidR="00842B8D" w:rsidRPr="00C61977" w:rsidRDefault="00842B8D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mite al usuario añadir canciones a su PlayList según su preferencia.</w:t>
            </w:r>
          </w:p>
        </w:tc>
      </w:tr>
      <w:tr w:rsidR="00842B8D" w:rsidRPr="00C61977" w14:paraId="3D549C2C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64A587B8" w14:textId="77777777" w:rsidR="00842B8D" w:rsidRPr="00CB56CF" w:rsidRDefault="00842B8D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Entradas</w:t>
            </w:r>
          </w:p>
        </w:tc>
      </w:tr>
      <w:tr w:rsidR="00842B8D" w:rsidRPr="00C61977" w14:paraId="58072907" w14:textId="77777777" w:rsidTr="005B27EA">
        <w:tc>
          <w:tcPr>
            <w:tcW w:w="8828" w:type="dxa"/>
            <w:gridSpan w:val="2"/>
          </w:tcPr>
          <w:p w14:paraId="71F82743" w14:textId="68555E52" w:rsidR="00842B8D" w:rsidRPr="00C61977" w:rsidRDefault="00842B8D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nción</w:t>
            </w:r>
          </w:p>
        </w:tc>
      </w:tr>
      <w:tr w:rsidR="00842B8D" w:rsidRPr="00C61977" w14:paraId="7FCB2244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25BDDCC4" w14:textId="77777777" w:rsidR="00842B8D" w:rsidRPr="00CB56CF" w:rsidRDefault="00842B8D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Resultado</w:t>
            </w:r>
          </w:p>
        </w:tc>
      </w:tr>
      <w:tr w:rsidR="00842B8D" w:rsidRPr="00C61977" w14:paraId="10B573A2" w14:textId="77777777" w:rsidTr="005B27EA">
        <w:tc>
          <w:tcPr>
            <w:tcW w:w="8828" w:type="dxa"/>
            <w:gridSpan w:val="2"/>
          </w:tcPr>
          <w:p w14:paraId="2EEE8D74" w14:textId="29D09822" w:rsidR="00842B8D" w:rsidRPr="00C61977" w:rsidRDefault="00842B8D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 ha ingresado la canción a la PlayList</w:t>
            </w:r>
          </w:p>
        </w:tc>
      </w:tr>
    </w:tbl>
    <w:p w14:paraId="3942B129" w14:textId="77777777" w:rsidR="00842B8D" w:rsidRDefault="00842B8D" w:rsidP="00AE6450">
      <w:pPr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7415"/>
      </w:tblGrid>
      <w:tr w:rsidR="00D03CB8" w:rsidRPr="00C61977" w14:paraId="73BF6B74" w14:textId="77777777" w:rsidTr="005B27EA">
        <w:tc>
          <w:tcPr>
            <w:tcW w:w="1413" w:type="dxa"/>
          </w:tcPr>
          <w:p w14:paraId="23486F1C" w14:textId="77777777" w:rsidR="00D03CB8" w:rsidRPr="00C61977" w:rsidRDefault="00D03CB8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Nombre</w:t>
            </w:r>
          </w:p>
        </w:tc>
        <w:tc>
          <w:tcPr>
            <w:tcW w:w="7415" w:type="dxa"/>
          </w:tcPr>
          <w:p w14:paraId="2CDB4A55" w14:textId="66DC6C66" w:rsidR="00D03CB8" w:rsidRPr="00C61977" w:rsidRDefault="00D03CB8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1977">
              <w:rPr>
                <w:rFonts w:ascii="Arial" w:hAnsi="Arial" w:cs="Arial"/>
                <w:b/>
                <w:bCs/>
                <w:sz w:val="24"/>
                <w:szCs w:val="24"/>
              </w:rPr>
              <w:t>R. #</w:t>
            </w:r>
            <w:r w:rsidR="004C01B3">
              <w:rPr>
                <w:rFonts w:ascii="Arial" w:hAnsi="Arial" w:cs="Arial"/>
                <w:b/>
                <w:bCs/>
                <w:sz w:val="24"/>
                <w:szCs w:val="24"/>
              </w:rPr>
              <w:t>9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842B8D">
              <w:rPr>
                <w:rFonts w:ascii="Arial" w:hAnsi="Arial" w:cs="Arial"/>
                <w:b/>
                <w:bCs/>
                <w:sz w:val="24"/>
                <w:szCs w:val="24"/>
              </w:rPr>
              <w:t>Actualizar la duración y genero de la PlayList</w:t>
            </w:r>
          </w:p>
        </w:tc>
      </w:tr>
      <w:tr w:rsidR="00D03CB8" w:rsidRPr="00C61977" w14:paraId="0721C32E" w14:textId="77777777" w:rsidTr="005B27EA">
        <w:tc>
          <w:tcPr>
            <w:tcW w:w="1413" w:type="dxa"/>
          </w:tcPr>
          <w:p w14:paraId="118A3369" w14:textId="77777777" w:rsidR="00D03CB8" w:rsidRPr="00C61977" w:rsidRDefault="00D03CB8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Resumen</w:t>
            </w:r>
          </w:p>
        </w:tc>
        <w:tc>
          <w:tcPr>
            <w:tcW w:w="7415" w:type="dxa"/>
          </w:tcPr>
          <w:p w14:paraId="7DE2F6C4" w14:textId="2A241250" w:rsidR="00D03CB8" w:rsidRPr="00C61977" w:rsidRDefault="00842B8D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mite al usuario ingresar canciones al PlayList para así actualizar el género y duración de esta</w:t>
            </w:r>
          </w:p>
        </w:tc>
      </w:tr>
      <w:tr w:rsidR="00D03CB8" w:rsidRPr="00C61977" w14:paraId="5BEDE51C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3549667F" w14:textId="77777777" w:rsidR="00D03CB8" w:rsidRPr="00CB56CF" w:rsidRDefault="00D03CB8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Entradas</w:t>
            </w:r>
          </w:p>
        </w:tc>
      </w:tr>
      <w:tr w:rsidR="00D03CB8" w:rsidRPr="00C61977" w14:paraId="25759005" w14:textId="77777777" w:rsidTr="005B27EA">
        <w:tc>
          <w:tcPr>
            <w:tcW w:w="8828" w:type="dxa"/>
            <w:gridSpan w:val="2"/>
          </w:tcPr>
          <w:p w14:paraId="507B4E3E" w14:textId="242916FE" w:rsidR="00D03CB8" w:rsidRPr="00C61977" w:rsidRDefault="00842B8D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mbre de la PlayList, genero canción, duración canción.</w:t>
            </w:r>
          </w:p>
        </w:tc>
      </w:tr>
      <w:tr w:rsidR="00D03CB8" w:rsidRPr="00C61977" w14:paraId="1448D34C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2A22CE15" w14:textId="77777777" w:rsidR="00D03CB8" w:rsidRPr="00CB56CF" w:rsidRDefault="00D03CB8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Resultado</w:t>
            </w:r>
          </w:p>
        </w:tc>
      </w:tr>
      <w:tr w:rsidR="00D03CB8" w:rsidRPr="00C61977" w14:paraId="272BC144" w14:textId="77777777" w:rsidTr="005B27EA">
        <w:tc>
          <w:tcPr>
            <w:tcW w:w="8828" w:type="dxa"/>
            <w:gridSpan w:val="2"/>
          </w:tcPr>
          <w:p w14:paraId="48DED204" w14:textId="4ED9338D" w:rsidR="00D03CB8" w:rsidRPr="00C61977" w:rsidRDefault="00842B8D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 le ha asignado un género y duración a la PlayList</w:t>
            </w:r>
          </w:p>
        </w:tc>
      </w:tr>
    </w:tbl>
    <w:p w14:paraId="29DAE67B" w14:textId="07D4314A" w:rsidR="00D03CB8" w:rsidRDefault="00D03CB8" w:rsidP="00AE6450">
      <w:pPr>
        <w:rPr>
          <w:rFonts w:ascii="Arial" w:hAnsi="Arial" w:cs="Arial"/>
        </w:rPr>
      </w:pPr>
    </w:p>
    <w:p w14:paraId="7273981B" w14:textId="579F34CD" w:rsidR="00842B8D" w:rsidRDefault="00842B8D" w:rsidP="00AE6450">
      <w:pPr>
        <w:rPr>
          <w:rFonts w:ascii="Arial" w:hAnsi="Arial" w:cs="Arial"/>
        </w:rPr>
      </w:pPr>
    </w:p>
    <w:p w14:paraId="11B97305" w14:textId="77777777" w:rsidR="00842B8D" w:rsidRDefault="00842B8D" w:rsidP="00AE6450">
      <w:pPr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7415"/>
      </w:tblGrid>
      <w:tr w:rsidR="004C6C23" w:rsidRPr="00C61977" w14:paraId="526497CB" w14:textId="77777777" w:rsidTr="005B27EA">
        <w:tc>
          <w:tcPr>
            <w:tcW w:w="1413" w:type="dxa"/>
          </w:tcPr>
          <w:p w14:paraId="032F42C3" w14:textId="77777777" w:rsidR="004C6C23" w:rsidRPr="00C61977" w:rsidRDefault="004C6C23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Nombre</w:t>
            </w:r>
          </w:p>
        </w:tc>
        <w:tc>
          <w:tcPr>
            <w:tcW w:w="7415" w:type="dxa"/>
          </w:tcPr>
          <w:p w14:paraId="4720DA54" w14:textId="3659D0AE" w:rsidR="004C6C23" w:rsidRPr="00C61977" w:rsidRDefault="004C6C23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1977">
              <w:rPr>
                <w:rFonts w:ascii="Arial" w:hAnsi="Arial" w:cs="Arial"/>
                <w:b/>
                <w:bCs/>
                <w:sz w:val="24"/>
                <w:szCs w:val="24"/>
              </w:rPr>
              <w:t>R. #</w:t>
            </w:r>
            <w:r w:rsidR="00842B8D"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  <w:r w:rsidR="004C01B3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842B8D">
              <w:rPr>
                <w:rFonts w:ascii="Arial" w:hAnsi="Arial" w:cs="Arial"/>
                <w:b/>
                <w:bCs/>
                <w:sz w:val="24"/>
                <w:szCs w:val="24"/>
              </w:rPr>
              <w:t>Actualizar P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layList</w:t>
            </w:r>
            <w:r w:rsidR="00842B8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rivada</w:t>
            </w:r>
          </w:p>
        </w:tc>
      </w:tr>
      <w:tr w:rsidR="004C6C23" w:rsidRPr="00C61977" w14:paraId="13654F4D" w14:textId="77777777" w:rsidTr="005B27EA">
        <w:tc>
          <w:tcPr>
            <w:tcW w:w="1413" w:type="dxa"/>
          </w:tcPr>
          <w:p w14:paraId="782017F7" w14:textId="77777777" w:rsidR="004C6C23" w:rsidRPr="00C61977" w:rsidRDefault="004C6C23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Resumen</w:t>
            </w:r>
          </w:p>
        </w:tc>
        <w:tc>
          <w:tcPr>
            <w:tcW w:w="7415" w:type="dxa"/>
          </w:tcPr>
          <w:p w14:paraId="02445B0A" w14:textId="2CB3CDCE" w:rsidR="004C6C23" w:rsidRPr="00C61977" w:rsidRDefault="00842B8D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mite a un único usuario (el creador de la PlayList) agregar canciones a esta</w:t>
            </w:r>
          </w:p>
        </w:tc>
      </w:tr>
      <w:tr w:rsidR="004C6C23" w:rsidRPr="00C61977" w14:paraId="0171049F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309FE716" w14:textId="77777777" w:rsidR="004C6C23" w:rsidRPr="00CB56CF" w:rsidRDefault="004C6C23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Entradas</w:t>
            </w:r>
          </w:p>
        </w:tc>
      </w:tr>
      <w:tr w:rsidR="004C6C23" w:rsidRPr="00C61977" w14:paraId="721D98EF" w14:textId="77777777" w:rsidTr="005B27EA">
        <w:tc>
          <w:tcPr>
            <w:tcW w:w="8828" w:type="dxa"/>
            <w:gridSpan w:val="2"/>
          </w:tcPr>
          <w:p w14:paraId="67CB0221" w14:textId="337C7E84" w:rsidR="004C6C23" w:rsidRPr="00C61977" w:rsidRDefault="00842B8D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nción</w:t>
            </w:r>
          </w:p>
        </w:tc>
      </w:tr>
      <w:tr w:rsidR="004C6C23" w:rsidRPr="00C61977" w14:paraId="11D76AD0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7480F22C" w14:textId="77777777" w:rsidR="004C6C23" w:rsidRPr="00CB56CF" w:rsidRDefault="004C6C23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Resultado</w:t>
            </w:r>
          </w:p>
        </w:tc>
      </w:tr>
      <w:tr w:rsidR="004C6C23" w:rsidRPr="00C61977" w14:paraId="1F29068C" w14:textId="77777777" w:rsidTr="005B27EA">
        <w:tc>
          <w:tcPr>
            <w:tcW w:w="8828" w:type="dxa"/>
            <w:gridSpan w:val="2"/>
          </w:tcPr>
          <w:p w14:paraId="1029658A" w14:textId="04D6D1DA" w:rsidR="004C6C23" w:rsidRPr="00C61977" w:rsidRDefault="00842B8D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 ha ingresado la canción al PlayList privado</w:t>
            </w:r>
          </w:p>
        </w:tc>
      </w:tr>
    </w:tbl>
    <w:p w14:paraId="0E614E80" w14:textId="71B30435" w:rsidR="00842B8D" w:rsidRDefault="00842B8D" w:rsidP="00AE6450">
      <w:pPr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7415"/>
      </w:tblGrid>
      <w:tr w:rsidR="00BB677A" w:rsidRPr="00C61977" w14:paraId="54E3720A" w14:textId="77777777" w:rsidTr="005B27EA">
        <w:tc>
          <w:tcPr>
            <w:tcW w:w="1413" w:type="dxa"/>
          </w:tcPr>
          <w:p w14:paraId="1DAD4B7D" w14:textId="77777777" w:rsidR="00BB677A" w:rsidRPr="00C61977" w:rsidRDefault="00BB677A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lastRenderedPageBreak/>
              <w:t>Nombre</w:t>
            </w:r>
          </w:p>
        </w:tc>
        <w:tc>
          <w:tcPr>
            <w:tcW w:w="7415" w:type="dxa"/>
          </w:tcPr>
          <w:p w14:paraId="1C35BEBF" w14:textId="69E293FD" w:rsidR="00BB677A" w:rsidRPr="00C61977" w:rsidRDefault="00BB677A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1977">
              <w:rPr>
                <w:rFonts w:ascii="Arial" w:hAnsi="Arial" w:cs="Arial"/>
                <w:b/>
                <w:bCs/>
                <w:sz w:val="24"/>
                <w:szCs w:val="24"/>
              </w:rPr>
              <w:t>R. #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  <w:r w:rsidR="004C01B3"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Agregar usuarios a una PlayList restringida </w:t>
            </w:r>
          </w:p>
        </w:tc>
      </w:tr>
      <w:tr w:rsidR="00BB677A" w:rsidRPr="00C61977" w14:paraId="0A5AE40D" w14:textId="77777777" w:rsidTr="005B27EA">
        <w:tc>
          <w:tcPr>
            <w:tcW w:w="1413" w:type="dxa"/>
          </w:tcPr>
          <w:p w14:paraId="349ABC81" w14:textId="77777777" w:rsidR="00BB677A" w:rsidRPr="00C61977" w:rsidRDefault="00BB677A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Resumen</w:t>
            </w:r>
          </w:p>
        </w:tc>
        <w:tc>
          <w:tcPr>
            <w:tcW w:w="7415" w:type="dxa"/>
          </w:tcPr>
          <w:p w14:paraId="2F3E76A8" w14:textId="0EAEBD2D" w:rsidR="00BB677A" w:rsidRPr="00C61977" w:rsidRDefault="00BB677A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mite agregar máximo 5 usuarios a una PlayList restringida</w:t>
            </w:r>
          </w:p>
        </w:tc>
      </w:tr>
      <w:tr w:rsidR="00BB677A" w:rsidRPr="00C61977" w14:paraId="7285562A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5BEB721B" w14:textId="77777777" w:rsidR="00BB677A" w:rsidRPr="00CB56CF" w:rsidRDefault="00BB677A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Entradas</w:t>
            </w:r>
          </w:p>
        </w:tc>
      </w:tr>
      <w:tr w:rsidR="00BB677A" w:rsidRPr="00C61977" w14:paraId="5115A0C6" w14:textId="77777777" w:rsidTr="005B27EA">
        <w:tc>
          <w:tcPr>
            <w:tcW w:w="8828" w:type="dxa"/>
            <w:gridSpan w:val="2"/>
          </w:tcPr>
          <w:p w14:paraId="004779BB" w14:textId="76AEB565" w:rsidR="00BB677A" w:rsidRPr="00C61977" w:rsidRDefault="00BB677A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mbre de la PlayList, nombre de usuario</w:t>
            </w:r>
          </w:p>
        </w:tc>
      </w:tr>
      <w:tr w:rsidR="00BB677A" w:rsidRPr="00C61977" w14:paraId="48E5C89A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45C59B5B" w14:textId="77777777" w:rsidR="00BB677A" w:rsidRPr="00CB56CF" w:rsidRDefault="00BB677A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Resultado</w:t>
            </w:r>
          </w:p>
        </w:tc>
      </w:tr>
      <w:tr w:rsidR="00BB677A" w:rsidRPr="00C61977" w14:paraId="644A3F45" w14:textId="77777777" w:rsidTr="005B27EA">
        <w:tc>
          <w:tcPr>
            <w:tcW w:w="8828" w:type="dxa"/>
            <w:gridSpan w:val="2"/>
          </w:tcPr>
          <w:p w14:paraId="324D8DEB" w14:textId="46A46076" w:rsidR="00BB677A" w:rsidRPr="00C61977" w:rsidRDefault="00BB677A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e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le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ha dado el permiso a determinados usuarios para editar una determinada PlayList restringida.</w:t>
            </w:r>
          </w:p>
        </w:tc>
      </w:tr>
    </w:tbl>
    <w:p w14:paraId="47658BB4" w14:textId="75144B3C" w:rsidR="00BB677A" w:rsidRDefault="00BB677A" w:rsidP="00AE6450">
      <w:pPr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7415"/>
      </w:tblGrid>
      <w:tr w:rsidR="00842B8D" w:rsidRPr="00C61977" w14:paraId="0EE8AE0F" w14:textId="77777777" w:rsidTr="005B27EA">
        <w:tc>
          <w:tcPr>
            <w:tcW w:w="1413" w:type="dxa"/>
          </w:tcPr>
          <w:p w14:paraId="4F9AF32D" w14:textId="77777777" w:rsidR="00842B8D" w:rsidRPr="00C61977" w:rsidRDefault="00842B8D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Nombre</w:t>
            </w:r>
          </w:p>
        </w:tc>
        <w:tc>
          <w:tcPr>
            <w:tcW w:w="7415" w:type="dxa"/>
          </w:tcPr>
          <w:p w14:paraId="066FED21" w14:textId="1EA7DA84" w:rsidR="00842B8D" w:rsidRPr="00C61977" w:rsidRDefault="00842B8D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1977">
              <w:rPr>
                <w:rFonts w:ascii="Arial" w:hAnsi="Arial" w:cs="Arial"/>
                <w:b/>
                <w:bCs/>
                <w:sz w:val="24"/>
                <w:szCs w:val="24"/>
              </w:rPr>
              <w:t>R. #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  <w:r w:rsidR="004C01B3"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Actualizar PlayList restringido</w:t>
            </w:r>
          </w:p>
        </w:tc>
      </w:tr>
      <w:tr w:rsidR="00842B8D" w:rsidRPr="00C61977" w14:paraId="33524F85" w14:textId="77777777" w:rsidTr="005B27EA">
        <w:tc>
          <w:tcPr>
            <w:tcW w:w="1413" w:type="dxa"/>
          </w:tcPr>
          <w:p w14:paraId="0F6A293A" w14:textId="77777777" w:rsidR="00842B8D" w:rsidRPr="00C61977" w:rsidRDefault="00842B8D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Resumen</w:t>
            </w:r>
          </w:p>
        </w:tc>
        <w:tc>
          <w:tcPr>
            <w:tcW w:w="7415" w:type="dxa"/>
          </w:tcPr>
          <w:p w14:paraId="76BC5D40" w14:textId="02DAB80D" w:rsidR="00842B8D" w:rsidRPr="00C61977" w:rsidRDefault="00842B8D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ermite que máximo cinco usuarios agreguen canciones a la PlayList </w:t>
            </w:r>
          </w:p>
        </w:tc>
      </w:tr>
      <w:tr w:rsidR="00842B8D" w:rsidRPr="00C61977" w14:paraId="531D5088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77C1711D" w14:textId="77777777" w:rsidR="00842B8D" w:rsidRPr="00CB56CF" w:rsidRDefault="00842B8D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Entradas</w:t>
            </w:r>
          </w:p>
        </w:tc>
      </w:tr>
      <w:tr w:rsidR="00842B8D" w:rsidRPr="00C61977" w14:paraId="7D31E835" w14:textId="77777777" w:rsidTr="005B27EA">
        <w:tc>
          <w:tcPr>
            <w:tcW w:w="8828" w:type="dxa"/>
            <w:gridSpan w:val="2"/>
          </w:tcPr>
          <w:p w14:paraId="26A759EF" w14:textId="77777777" w:rsidR="00842B8D" w:rsidRPr="00C61977" w:rsidRDefault="00842B8D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anción</w:t>
            </w:r>
          </w:p>
        </w:tc>
      </w:tr>
      <w:tr w:rsidR="00842B8D" w:rsidRPr="00C61977" w14:paraId="499553A6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7EA636E8" w14:textId="77777777" w:rsidR="00842B8D" w:rsidRPr="00CB56CF" w:rsidRDefault="00842B8D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Resultado</w:t>
            </w:r>
          </w:p>
        </w:tc>
      </w:tr>
      <w:tr w:rsidR="00842B8D" w:rsidRPr="00C61977" w14:paraId="01E565C2" w14:textId="77777777" w:rsidTr="005B27EA">
        <w:tc>
          <w:tcPr>
            <w:tcW w:w="8828" w:type="dxa"/>
            <w:gridSpan w:val="2"/>
          </w:tcPr>
          <w:p w14:paraId="00B6DA68" w14:textId="65809248" w:rsidR="00842B8D" w:rsidRPr="00C61977" w:rsidRDefault="00842B8D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 ha ingresado la canción al PlayList restringido</w:t>
            </w:r>
          </w:p>
        </w:tc>
      </w:tr>
    </w:tbl>
    <w:p w14:paraId="73A1B41F" w14:textId="403D3AF6" w:rsidR="00842B8D" w:rsidRDefault="00842B8D" w:rsidP="00AE6450">
      <w:pPr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7415"/>
      </w:tblGrid>
      <w:tr w:rsidR="00842B8D" w:rsidRPr="00C61977" w14:paraId="6135AED5" w14:textId="77777777" w:rsidTr="005B27EA">
        <w:tc>
          <w:tcPr>
            <w:tcW w:w="1413" w:type="dxa"/>
          </w:tcPr>
          <w:p w14:paraId="48D0B54D" w14:textId="77777777" w:rsidR="00842B8D" w:rsidRPr="00C61977" w:rsidRDefault="00842B8D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Nombre</w:t>
            </w:r>
          </w:p>
        </w:tc>
        <w:tc>
          <w:tcPr>
            <w:tcW w:w="7415" w:type="dxa"/>
          </w:tcPr>
          <w:p w14:paraId="09C838BF" w14:textId="04A4FF8C" w:rsidR="00842B8D" w:rsidRPr="00C61977" w:rsidRDefault="00842B8D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1977">
              <w:rPr>
                <w:rFonts w:ascii="Arial" w:hAnsi="Arial" w:cs="Arial"/>
                <w:b/>
                <w:bCs/>
                <w:sz w:val="24"/>
                <w:szCs w:val="24"/>
              </w:rPr>
              <w:t>R. #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  <w:r w:rsidR="004C01B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3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Puntuar PlayList publica</w:t>
            </w:r>
          </w:p>
        </w:tc>
      </w:tr>
      <w:tr w:rsidR="00842B8D" w:rsidRPr="00C61977" w14:paraId="08A9D4AB" w14:textId="77777777" w:rsidTr="005B27EA">
        <w:tc>
          <w:tcPr>
            <w:tcW w:w="1413" w:type="dxa"/>
          </w:tcPr>
          <w:p w14:paraId="63810B1A" w14:textId="77777777" w:rsidR="00842B8D" w:rsidRPr="00C61977" w:rsidRDefault="00842B8D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Resumen</w:t>
            </w:r>
          </w:p>
        </w:tc>
        <w:tc>
          <w:tcPr>
            <w:tcW w:w="7415" w:type="dxa"/>
          </w:tcPr>
          <w:p w14:paraId="6893C999" w14:textId="308BB960" w:rsidR="00842B8D" w:rsidRPr="00C61977" w:rsidRDefault="00842B8D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ermite a los usuarios puntuar </w:t>
            </w:r>
            <w:r w:rsidR="00EB6154">
              <w:rPr>
                <w:rFonts w:ascii="Arial" w:hAnsi="Arial" w:cs="Arial"/>
                <w:sz w:val="24"/>
                <w:szCs w:val="24"/>
              </w:rPr>
              <w:t xml:space="preserve">la PlayList en un rango de calificaciones de 1 a 5 (1 calificación </w:t>
            </w:r>
            <w:proofErr w:type="spellStart"/>
            <w:r w:rsidR="00EB6154">
              <w:rPr>
                <w:rFonts w:ascii="Arial" w:hAnsi="Arial" w:cs="Arial"/>
                <w:sz w:val="24"/>
                <w:szCs w:val="24"/>
              </w:rPr>
              <w:t>mas</w:t>
            </w:r>
            <w:proofErr w:type="spellEnd"/>
            <w:r w:rsidR="00EB6154">
              <w:rPr>
                <w:rFonts w:ascii="Arial" w:hAnsi="Arial" w:cs="Arial"/>
                <w:sz w:val="24"/>
                <w:szCs w:val="24"/>
              </w:rPr>
              <w:t xml:space="preserve"> baja, 5 más alta)</w:t>
            </w:r>
          </w:p>
        </w:tc>
      </w:tr>
      <w:tr w:rsidR="00842B8D" w:rsidRPr="00C61977" w14:paraId="01E749A6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76504EAD" w14:textId="77777777" w:rsidR="00842B8D" w:rsidRPr="00CB56CF" w:rsidRDefault="00842B8D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Entradas</w:t>
            </w:r>
          </w:p>
        </w:tc>
      </w:tr>
      <w:tr w:rsidR="00842B8D" w:rsidRPr="00C61977" w14:paraId="40D31155" w14:textId="77777777" w:rsidTr="005B27EA">
        <w:tc>
          <w:tcPr>
            <w:tcW w:w="8828" w:type="dxa"/>
            <w:gridSpan w:val="2"/>
          </w:tcPr>
          <w:p w14:paraId="21011017" w14:textId="00E5B1A8" w:rsidR="00842B8D" w:rsidRPr="00C61977" w:rsidRDefault="00EB6154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untuación</w:t>
            </w:r>
          </w:p>
        </w:tc>
      </w:tr>
      <w:tr w:rsidR="00842B8D" w:rsidRPr="00C61977" w14:paraId="28451849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7C4CC596" w14:textId="77777777" w:rsidR="00842B8D" w:rsidRPr="00CB56CF" w:rsidRDefault="00842B8D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Resultado</w:t>
            </w:r>
          </w:p>
        </w:tc>
      </w:tr>
      <w:tr w:rsidR="00842B8D" w:rsidRPr="00C61977" w14:paraId="7FB38321" w14:textId="77777777" w:rsidTr="005B27EA">
        <w:tc>
          <w:tcPr>
            <w:tcW w:w="8828" w:type="dxa"/>
            <w:gridSpan w:val="2"/>
          </w:tcPr>
          <w:p w14:paraId="7DC167AE" w14:textId="48AC1727" w:rsidR="00842B8D" w:rsidRPr="00C61977" w:rsidRDefault="00EB6154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 puntuación ha sido registrada</w:t>
            </w:r>
          </w:p>
        </w:tc>
      </w:tr>
    </w:tbl>
    <w:p w14:paraId="080BD400" w14:textId="24426AE8" w:rsidR="00842B8D" w:rsidRDefault="00842B8D" w:rsidP="00AE6450">
      <w:pPr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7415"/>
      </w:tblGrid>
      <w:tr w:rsidR="00EB6154" w:rsidRPr="00C61977" w14:paraId="1BD25830" w14:textId="77777777" w:rsidTr="005B27EA">
        <w:tc>
          <w:tcPr>
            <w:tcW w:w="1413" w:type="dxa"/>
          </w:tcPr>
          <w:p w14:paraId="1FE63D37" w14:textId="77777777" w:rsidR="00EB6154" w:rsidRPr="00C61977" w:rsidRDefault="00EB6154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Nombre</w:t>
            </w:r>
          </w:p>
        </w:tc>
        <w:tc>
          <w:tcPr>
            <w:tcW w:w="7415" w:type="dxa"/>
          </w:tcPr>
          <w:p w14:paraId="5EC73893" w14:textId="2E38338F" w:rsidR="00EB6154" w:rsidRPr="00C61977" w:rsidRDefault="00EB6154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1977">
              <w:rPr>
                <w:rFonts w:ascii="Arial" w:hAnsi="Arial" w:cs="Arial"/>
                <w:b/>
                <w:bCs/>
                <w:sz w:val="24"/>
                <w:szCs w:val="24"/>
              </w:rPr>
              <w:t>R. #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  <w:r w:rsidR="004C01B3">
              <w:rPr>
                <w:rFonts w:ascii="Arial" w:hAnsi="Arial" w:cs="Arial"/>
                <w:b/>
                <w:bCs/>
                <w:sz w:val="24"/>
                <w:szCs w:val="24"/>
              </w:rPr>
              <w:t>4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Mostrar puntuación promedio PlayList publica</w:t>
            </w:r>
          </w:p>
        </w:tc>
      </w:tr>
      <w:tr w:rsidR="00EB6154" w:rsidRPr="00C61977" w14:paraId="06382DB5" w14:textId="77777777" w:rsidTr="005B27EA">
        <w:tc>
          <w:tcPr>
            <w:tcW w:w="1413" w:type="dxa"/>
          </w:tcPr>
          <w:p w14:paraId="6F8DFBC8" w14:textId="77777777" w:rsidR="00EB6154" w:rsidRPr="00C61977" w:rsidRDefault="00EB6154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Resumen</w:t>
            </w:r>
          </w:p>
        </w:tc>
        <w:tc>
          <w:tcPr>
            <w:tcW w:w="7415" w:type="dxa"/>
          </w:tcPr>
          <w:p w14:paraId="35011966" w14:textId="65771043" w:rsidR="00EB6154" w:rsidRPr="00C61977" w:rsidRDefault="00EB6154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mite a los usuarios saber la puntuación promedio de la PlayList publica elegida</w:t>
            </w:r>
          </w:p>
        </w:tc>
      </w:tr>
      <w:tr w:rsidR="00EB6154" w:rsidRPr="00C61977" w14:paraId="50AF3F8B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343E2F74" w14:textId="77777777" w:rsidR="00EB6154" w:rsidRPr="00CB56CF" w:rsidRDefault="00EB6154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Entradas</w:t>
            </w:r>
          </w:p>
        </w:tc>
      </w:tr>
      <w:tr w:rsidR="00EB6154" w:rsidRPr="00C61977" w14:paraId="3464A979" w14:textId="77777777" w:rsidTr="005B27EA">
        <w:tc>
          <w:tcPr>
            <w:tcW w:w="8828" w:type="dxa"/>
            <w:gridSpan w:val="2"/>
          </w:tcPr>
          <w:p w14:paraId="6E259F7E" w14:textId="5258CEC1" w:rsidR="00EB6154" w:rsidRPr="00C61977" w:rsidRDefault="00EB6154" w:rsidP="005B27EA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B6154" w:rsidRPr="00C61977" w14:paraId="17B0587A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14C654CF" w14:textId="77777777" w:rsidR="00EB6154" w:rsidRPr="00CB56CF" w:rsidRDefault="00EB6154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Resultado</w:t>
            </w:r>
          </w:p>
        </w:tc>
      </w:tr>
      <w:tr w:rsidR="00EB6154" w:rsidRPr="00C61977" w14:paraId="021E5F25" w14:textId="77777777" w:rsidTr="005B27EA">
        <w:tc>
          <w:tcPr>
            <w:tcW w:w="8828" w:type="dxa"/>
            <w:gridSpan w:val="2"/>
          </w:tcPr>
          <w:p w14:paraId="633EFA8A" w14:textId="00CE3D53" w:rsidR="00EB6154" w:rsidRPr="00C61977" w:rsidRDefault="00EB6154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 muestra la puntuación de cada usuario</w:t>
            </w:r>
          </w:p>
        </w:tc>
      </w:tr>
    </w:tbl>
    <w:p w14:paraId="230C09F2" w14:textId="308AF2C5" w:rsidR="00EB6154" w:rsidRDefault="00EB6154" w:rsidP="00AE6450">
      <w:pPr>
        <w:rPr>
          <w:rFonts w:ascii="Arial" w:hAnsi="Arial" w:cs="Arial"/>
        </w:rPr>
      </w:pPr>
    </w:p>
    <w:p w14:paraId="5D902D02" w14:textId="7F1B7D77" w:rsidR="00D13FC4" w:rsidRDefault="00D13FC4" w:rsidP="00AE6450">
      <w:pPr>
        <w:rPr>
          <w:rFonts w:ascii="Arial" w:hAnsi="Arial" w:cs="Arial"/>
        </w:rPr>
      </w:pPr>
    </w:p>
    <w:p w14:paraId="5CA932F8" w14:textId="77777777" w:rsidR="00D13FC4" w:rsidRDefault="00D13FC4" w:rsidP="00AE6450">
      <w:pPr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7415"/>
      </w:tblGrid>
      <w:tr w:rsidR="00EB6154" w:rsidRPr="00C61977" w14:paraId="0F5FFF9C" w14:textId="77777777" w:rsidTr="005B27EA">
        <w:tc>
          <w:tcPr>
            <w:tcW w:w="1413" w:type="dxa"/>
          </w:tcPr>
          <w:p w14:paraId="5AEAC2BE" w14:textId="77777777" w:rsidR="00EB6154" w:rsidRPr="00C61977" w:rsidRDefault="00EB6154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Nombre</w:t>
            </w:r>
          </w:p>
        </w:tc>
        <w:tc>
          <w:tcPr>
            <w:tcW w:w="7415" w:type="dxa"/>
          </w:tcPr>
          <w:p w14:paraId="7B3DDD4E" w14:textId="624EC8C9" w:rsidR="00EB6154" w:rsidRPr="00C61977" w:rsidRDefault="00EB6154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1977">
              <w:rPr>
                <w:rFonts w:ascii="Arial" w:hAnsi="Arial" w:cs="Arial"/>
                <w:b/>
                <w:bCs/>
                <w:sz w:val="24"/>
                <w:szCs w:val="24"/>
              </w:rPr>
              <w:t>R. #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  <w:r w:rsidR="004C01B3">
              <w:rPr>
                <w:rFonts w:ascii="Arial" w:hAnsi="Arial" w:cs="Arial"/>
                <w:b/>
                <w:bCs/>
                <w:sz w:val="24"/>
                <w:szCs w:val="24"/>
              </w:rPr>
              <w:t>5</w:t>
            </w:r>
            <w:r w:rsidR="00D13FC4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Listar una PlayList</w:t>
            </w:r>
            <w:r w:rsidR="007A503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rivada</w:t>
            </w:r>
          </w:p>
        </w:tc>
      </w:tr>
      <w:tr w:rsidR="00EB6154" w:rsidRPr="00C61977" w14:paraId="4DE44BDE" w14:textId="77777777" w:rsidTr="005B27EA">
        <w:tc>
          <w:tcPr>
            <w:tcW w:w="1413" w:type="dxa"/>
          </w:tcPr>
          <w:p w14:paraId="70DDCA54" w14:textId="77777777" w:rsidR="00EB6154" w:rsidRPr="00C61977" w:rsidRDefault="00EB6154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Resumen</w:t>
            </w:r>
          </w:p>
        </w:tc>
        <w:tc>
          <w:tcPr>
            <w:tcW w:w="7415" w:type="dxa"/>
          </w:tcPr>
          <w:p w14:paraId="07A7DD5F" w14:textId="6511CCEF" w:rsidR="00EB6154" w:rsidRPr="00C61977" w:rsidRDefault="00EB6154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ermite al usuario listar una PlayList </w:t>
            </w:r>
            <w:r w:rsidR="007A503B">
              <w:rPr>
                <w:rFonts w:ascii="Arial" w:hAnsi="Arial" w:cs="Arial"/>
                <w:sz w:val="24"/>
                <w:szCs w:val="24"/>
              </w:rPr>
              <w:t xml:space="preserve">privada </w:t>
            </w:r>
            <w:r>
              <w:rPr>
                <w:rFonts w:ascii="Arial" w:hAnsi="Arial" w:cs="Arial"/>
                <w:sz w:val="24"/>
                <w:szCs w:val="24"/>
              </w:rPr>
              <w:t>para observar los datos de esta</w:t>
            </w:r>
          </w:p>
        </w:tc>
      </w:tr>
      <w:tr w:rsidR="00EB6154" w:rsidRPr="00C61977" w14:paraId="7F2B50F6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4A3F72FE" w14:textId="77777777" w:rsidR="00EB6154" w:rsidRPr="00CB56CF" w:rsidRDefault="00EB6154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Entradas</w:t>
            </w:r>
          </w:p>
        </w:tc>
      </w:tr>
      <w:tr w:rsidR="00EB6154" w:rsidRPr="00C61977" w14:paraId="6708A13C" w14:textId="77777777" w:rsidTr="005B27EA">
        <w:tc>
          <w:tcPr>
            <w:tcW w:w="8828" w:type="dxa"/>
            <w:gridSpan w:val="2"/>
          </w:tcPr>
          <w:p w14:paraId="3BCDF3A4" w14:textId="3A453CE2" w:rsidR="00EB6154" w:rsidRPr="00C61977" w:rsidRDefault="00EB6154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mbre de la PlayList</w:t>
            </w:r>
          </w:p>
        </w:tc>
      </w:tr>
      <w:tr w:rsidR="00EB6154" w:rsidRPr="00C61977" w14:paraId="15484FE1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511E5FA6" w14:textId="77777777" w:rsidR="00EB6154" w:rsidRPr="00CB56CF" w:rsidRDefault="00EB6154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Resultado</w:t>
            </w:r>
          </w:p>
        </w:tc>
      </w:tr>
      <w:tr w:rsidR="00EB6154" w:rsidRPr="00C61977" w14:paraId="690F4897" w14:textId="77777777" w:rsidTr="005B27EA">
        <w:tc>
          <w:tcPr>
            <w:tcW w:w="8828" w:type="dxa"/>
            <w:gridSpan w:val="2"/>
          </w:tcPr>
          <w:p w14:paraId="122D25C9" w14:textId="6BDC93E6" w:rsidR="00EB6154" w:rsidRPr="00C61977" w:rsidRDefault="00EB6154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 muestran los datos de la PlayList seleccionada</w:t>
            </w:r>
            <w:r w:rsidR="007A503B">
              <w:rPr>
                <w:rFonts w:ascii="Arial" w:hAnsi="Arial" w:cs="Arial"/>
                <w:sz w:val="24"/>
                <w:szCs w:val="24"/>
              </w:rPr>
              <w:t>, además del usuario que puede editarla</w:t>
            </w:r>
          </w:p>
        </w:tc>
      </w:tr>
    </w:tbl>
    <w:p w14:paraId="191A3C6E" w14:textId="57D069FB" w:rsidR="00EB6154" w:rsidRDefault="00EB6154" w:rsidP="00AE6450">
      <w:pPr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7415"/>
      </w:tblGrid>
      <w:tr w:rsidR="007A503B" w:rsidRPr="00C61977" w14:paraId="470E7D36" w14:textId="77777777" w:rsidTr="005B27EA">
        <w:tc>
          <w:tcPr>
            <w:tcW w:w="1413" w:type="dxa"/>
          </w:tcPr>
          <w:p w14:paraId="2511375E" w14:textId="77777777" w:rsidR="007A503B" w:rsidRPr="00C61977" w:rsidRDefault="007A503B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Nombre</w:t>
            </w:r>
          </w:p>
        </w:tc>
        <w:tc>
          <w:tcPr>
            <w:tcW w:w="7415" w:type="dxa"/>
          </w:tcPr>
          <w:p w14:paraId="2085C620" w14:textId="6EA96C3C" w:rsidR="007A503B" w:rsidRPr="00C61977" w:rsidRDefault="007A503B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1977">
              <w:rPr>
                <w:rFonts w:ascii="Arial" w:hAnsi="Arial" w:cs="Arial"/>
                <w:b/>
                <w:bCs/>
                <w:sz w:val="24"/>
                <w:szCs w:val="24"/>
              </w:rPr>
              <w:t>R. #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  <w:r w:rsidR="004C01B3">
              <w:rPr>
                <w:rFonts w:ascii="Arial" w:hAnsi="Arial" w:cs="Arial"/>
                <w:b/>
                <w:bCs/>
                <w:sz w:val="24"/>
                <w:szCs w:val="24"/>
              </w:rPr>
              <w:t>6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Listar una PlayList restringida </w:t>
            </w:r>
          </w:p>
        </w:tc>
      </w:tr>
      <w:tr w:rsidR="007A503B" w:rsidRPr="00C61977" w14:paraId="683708B3" w14:textId="77777777" w:rsidTr="005B27EA">
        <w:tc>
          <w:tcPr>
            <w:tcW w:w="1413" w:type="dxa"/>
          </w:tcPr>
          <w:p w14:paraId="11E65451" w14:textId="77777777" w:rsidR="007A503B" w:rsidRPr="00C61977" w:rsidRDefault="007A503B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Resumen</w:t>
            </w:r>
          </w:p>
        </w:tc>
        <w:tc>
          <w:tcPr>
            <w:tcW w:w="7415" w:type="dxa"/>
          </w:tcPr>
          <w:p w14:paraId="4C3D56C8" w14:textId="4EEA750B" w:rsidR="007A503B" w:rsidRPr="00C61977" w:rsidRDefault="007A503B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mite al usuario listar una PlayList restringida para observar los datos de esta</w:t>
            </w:r>
          </w:p>
        </w:tc>
      </w:tr>
      <w:tr w:rsidR="007A503B" w:rsidRPr="00C61977" w14:paraId="4D643EF6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2255B743" w14:textId="77777777" w:rsidR="007A503B" w:rsidRPr="00CB56CF" w:rsidRDefault="007A503B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Entradas</w:t>
            </w:r>
          </w:p>
        </w:tc>
      </w:tr>
      <w:tr w:rsidR="007A503B" w:rsidRPr="00C61977" w14:paraId="62F46101" w14:textId="77777777" w:rsidTr="005B27EA">
        <w:tc>
          <w:tcPr>
            <w:tcW w:w="8828" w:type="dxa"/>
            <w:gridSpan w:val="2"/>
          </w:tcPr>
          <w:p w14:paraId="19D030FF" w14:textId="77777777" w:rsidR="007A503B" w:rsidRPr="00C61977" w:rsidRDefault="007A503B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mbre de la PlayList</w:t>
            </w:r>
          </w:p>
        </w:tc>
      </w:tr>
      <w:tr w:rsidR="007A503B" w:rsidRPr="00C61977" w14:paraId="5C27C495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543A504F" w14:textId="77777777" w:rsidR="007A503B" w:rsidRPr="00CB56CF" w:rsidRDefault="007A503B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Resultado</w:t>
            </w:r>
          </w:p>
        </w:tc>
      </w:tr>
      <w:tr w:rsidR="007A503B" w:rsidRPr="00C61977" w14:paraId="2600F153" w14:textId="77777777" w:rsidTr="005B27EA">
        <w:tc>
          <w:tcPr>
            <w:tcW w:w="8828" w:type="dxa"/>
            <w:gridSpan w:val="2"/>
          </w:tcPr>
          <w:p w14:paraId="7CAD78D1" w14:textId="76E338E5" w:rsidR="007A503B" w:rsidRPr="00C61977" w:rsidRDefault="007A503B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 muestran los datos de la PlayList seleccionada, además de los usuario</w:t>
            </w:r>
            <w:r w:rsidR="00474926"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 xml:space="preserve"> que pueden editarla</w:t>
            </w:r>
          </w:p>
        </w:tc>
      </w:tr>
    </w:tbl>
    <w:p w14:paraId="717EB5CC" w14:textId="336375DB" w:rsidR="007A503B" w:rsidRDefault="007A503B" w:rsidP="00AE6450">
      <w:pPr>
        <w:rPr>
          <w:rFonts w:ascii="Arial" w:hAnsi="Arial" w:cs="Arial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7415"/>
      </w:tblGrid>
      <w:tr w:rsidR="00474926" w:rsidRPr="00C61977" w14:paraId="49FDDC27" w14:textId="77777777" w:rsidTr="005B27EA">
        <w:tc>
          <w:tcPr>
            <w:tcW w:w="1413" w:type="dxa"/>
          </w:tcPr>
          <w:p w14:paraId="50261DE9" w14:textId="77777777" w:rsidR="00474926" w:rsidRPr="00C61977" w:rsidRDefault="00474926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Nombre</w:t>
            </w:r>
          </w:p>
        </w:tc>
        <w:tc>
          <w:tcPr>
            <w:tcW w:w="7415" w:type="dxa"/>
          </w:tcPr>
          <w:p w14:paraId="61566216" w14:textId="3F385DED" w:rsidR="00474926" w:rsidRPr="00C61977" w:rsidRDefault="00474926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61977">
              <w:rPr>
                <w:rFonts w:ascii="Arial" w:hAnsi="Arial" w:cs="Arial"/>
                <w:b/>
                <w:bCs/>
                <w:sz w:val="24"/>
                <w:szCs w:val="24"/>
              </w:rPr>
              <w:t>R. #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  <w:r w:rsidR="004C01B3">
              <w:rPr>
                <w:rFonts w:ascii="Arial" w:hAnsi="Arial" w:cs="Arial"/>
                <w:b/>
                <w:bCs/>
                <w:sz w:val="24"/>
                <w:szCs w:val="24"/>
              </w:rPr>
              <w:t>7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Listar una PlayList publica  </w:t>
            </w:r>
          </w:p>
        </w:tc>
      </w:tr>
      <w:tr w:rsidR="00474926" w:rsidRPr="00C61977" w14:paraId="7D3DCF67" w14:textId="77777777" w:rsidTr="005B27EA">
        <w:tc>
          <w:tcPr>
            <w:tcW w:w="1413" w:type="dxa"/>
          </w:tcPr>
          <w:p w14:paraId="2AF3AF2B" w14:textId="77777777" w:rsidR="00474926" w:rsidRPr="00C61977" w:rsidRDefault="00474926" w:rsidP="005B27EA">
            <w:pPr>
              <w:rPr>
                <w:rFonts w:ascii="Arial" w:hAnsi="Arial" w:cs="Arial"/>
                <w:sz w:val="24"/>
                <w:szCs w:val="24"/>
              </w:rPr>
            </w:pPr>
            <w:r w:rsidRPr="00C61977">
              <w:rPr>
                <w:rFonts w:ascii="Arial" w:hAnsi="Arial" w:cs="Arial"/>
                <w:sz w:val="24"/>
                <w:szCs w:val="24"/>
              </w:rPr>
              <w:t>Resumen</w:t>
            </w:r>
          </w:p>
        </w:tc>
        <w:tc>
          <w:tcPr>
            <w:tcW w:w="7415" w:type="dxa"/>
          </w:tcPr>
          <w:p w14:paraId="6193C6C8" w14:textId="53939A9E" w:rsidR="00474926" w:rsidRPr="00C61977" w:rsidRDefault="00474926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mite ver los datos de una PlayList publica, además de su puntuación.</w:t>
            </w:r>
          </w:p>
        </w:tc>
      </w:tr>
      <w:tr w:rsidR="00474926" w:rsidRPr="00C61977" w14:paraId="14EBC3E9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474AA013" w14:textId="77777777" w:rsidR="00474926" w:rsidRPr="00CB56CF" w:rsidRDefault="00474926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Entradas</w:t>
            </w:r>
          </w:p>
        </w:tc>
      </w:tr>
      <w:tr w:rsidR="00474926" w:rsidRPr="00C61977" w14:paraId="04DF63B5" w14:textId="77777777" w:rsidTr="005B27EA">
        <w:tc>
          <w:tcPr>
            <w:tcW w:w="8828" w:type="dxa"/>
            <w:gridSpan w:val="2"/>
          </w:tcPr>
          <w:p w14:paraId="33C76E4E" w14:textId="77777777" w:rsidR="00474926" w:rsidRPr="00C61977" w:rsidRDefault="00474926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mbre de la PlayList</w:t>
            </w:r>
          </w:p>
        </w:tc>
      </w:tr>
      <w:tr w:rsidR="00474926" w:rsidRPr="00C61977" w14:paraId="7CFF3AC0" w14:textId="77777777" w:rsidTr="005B27EA">
        <w:tc>
          <w:tcPr>
            <w:tcW w:w="8828" w:type="dxa"/>
            <w:gridSpan w:val="2"/>
            <w:shd w:val="clear" w:color="auto" w:fill="D0CECE" w:themeFill="background2" w:themeFillShade="E6"/>
          </w:tcPr>
          <w:p w14:paraId="0900C12B" w14:textId="77777777" w:rsidR="00474926" w:rsidRPr="00CB56CF" w:rsidRDefault="00474926" w:rsidP="005B27E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CB56CF">
              <w:rPr>
                <w:rFonts w:ascii="Arial" w:hAnsi="Arial" w:cs="Arial"/>
                <w:b/>
                <w:bCs/>
                <w:sz w:val="24"/>
                <w:szCs w:val="24"/>
              </w:rPr>
              <w:t>Resultado</w:t>
            </w:r>
          </w:p>
        </w:tc>
      </w:tr>
      <w:tr w:rsidR="00474926" w:rsidRPr="00C61977" w14:paraId="04BE5E39" w14:textId="77777777" w:rsidTr="005B27EA">
        <w:tc>
          <w:tcPr>
            <w:tcW w:w="8828" w:type="dxa"/>
            <w:gridSpan w:val="2"/>
          </w:tcPr>
          <w:p w14:paraId="667DD76D" w14:textId="19893A54" w:rsidR="00474926" w:rsidRPr="00C61977" w:rsidRDefault="00474926" w:rsidP="005B27EA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 muestran los datos de la PlayList seleccionada, además de la nota promedio de esta PlayList</w:t>
            </w:r>
          </w:p>
        </w:tc>
      </w:tr>
    </w:tbl>
    <w:p w14:paraId="09AD15B3" w14:textId="77777777" w:rsidR="00474926" w:rsidRPr="00AE6450" w:rsidRDefault="00474926" w:rsidP="00AE6450">
      <w:pPr>
        <w:rPr>
          <w:rFonts w:ascii="Arial" w:hAnsi="Arial" w:cs="Arial"/>
        </w:rPr>
      </w:pPr>
    </w:p>
    <w:sectPr w:rsidR="00474926" w:rsidRPr="00AE6450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4C487C" w14:textId="77777777" w:rsidR="00311501" w:rsidRDefault="00311501" w:rsidP="00AE6450">
      <w:pPr>
        <w:spacing w:after="0" w:line="240" w:lineRule="auto"/>
      </w:pPr>
      <w:r>
        <w:separator/>
      </w:r>
    </w:p>
  </w:endnote>
  <w:endnote w:type="continuationSeparator" w:id="0">
    <w:p w14:paraId="6DC05431" w14:textId="77777777" w:rsidR="00311501" w:rsidRDefault="00311501" w:rsidP="00AE64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8B440A" w14:textId="77777777" w:rsidR="00311501" w:rsidRDefault="00311501" w:rsidP="00AE6450">
      <w:pPr>
        <w:spacing w:after="0" w:line="240" w:lineRule="auto"/>
      </w:pPr>
      <w:r>
        <w:separator/>
      </w:r>
    </w:p>
  </w:footnote>
  <w:footnote w:type="continuationSeparator" w:id="0">
    <w:p w14:paraId="37B7A067" w14:textId="77777777" w:rsidR="00311501" w:rsidRDefault="00311501" w:rsidP="00AE645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Mza0NDQ0MDM0MDBQ0lEKTi0uzszPAykwrAUAq+J8YywAAAA="/>
  </w:docVars>
  <w:rsids>
    <w:rsidRoot w:val="00631EF2"/>
    <w:rsid w:val="000E4FCF"/>
    <w:rsid w:val="000E6A0B"/>
    <w:rsid w:val="001F1FAF"/>
    <w:rsid w:val="002F0DD8"/>
    <w:rsid w:val="00311501"/>
    <w:rsid w:val="003326D9"/>
    <w:rsid w:val="00451A0A"/>
    <w:rsid w:val="00474926"/>
    <w:rsid w:val="004B3D5D"/>
    <w:rsid w:val="004C01B3"/>
    <w:rsid w:val="004C6C23"/>
    <w:rsid w:val="00610754"/>
    <w:rsid w:val="00631EF2"/>
    <w:rsid w:val="007A503B"/>
    <w:rsid w:val="00842B8D"/>
    <w:rsid w:val="009272FA"/>
    <w:rsid w:val="009D207B"/>
    <w:rsid w:val="00AE6450"/>
    <w:rsid w:val="00B03298"/>
    <w:rsid w:val="00B73F02"/>
    <w:rsid w:val="00BB677A"/>
    <w:rsid w:val="00BE080B"/>
    <w:rsid w:val="00CB56CF"/>
    <w:rsid w:val="00CD7C9D"/>
    <w:rsid w:val="00D03CB8"/>
    <w:rsid w:val="00D10D11"/>
    <w:rsid w:val="00D13FC4"/>
    <w:rsid w:val="00EB6154"/>
    <w:rsid w:val="00EF5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EEF9FE"/>
  <w15:chartTrackingRefBased/>
  <w15:docId w15:val="{1F3608C9-85E2-4A95-81DC-E1CEF4AF9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C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E645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E6450"/>
    <w:rPr>
      <w:lang w:val="es-CO"/>
    </w:rPr>
  </w:style>
  <w:style w:type="paragraph" w:styleId="Piedepgina">
    <w:name w:val="footer"/>
    <w:basedOn w:val="Normal"/>
    <w:link w:val="PiedepginaCar"/>
    <w:uiPriority w:val="99"/>
    <w:unhideWhenUsed/>
    <w:rsid w:val="00AE645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E6450"/>
    <w:rPr>
      <w:lang w:val="es-CO"/>
    </w:rPr>
  </w:style>
  <w:style w:type="table" w:styleId="Tablaconcuadrcula">
    <w:name w:val="Table Grid"/>
    <w:basedOn w:val="Tablanormal"/>
    <w:uiPriority w:val="39"/>
    <w:rsid w:val="00AE64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04A00E-45EE-432F-B8F9-E9D962A2C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48</Words>
  <Characters>3567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Suarez Baron</dc:creator>
  <cp:keywords/>
  <dc:description/>
  <cp:lastModifiedBy>ALEX JR</cp:lastModifiedBy>
  <cp:revision>2</cp:revision>
  <dcterms:created xsi:type="dcterms:W3CDTF">2020-11-07T22:57:00Z</dcterms:created>
  <dcterms:modified xsi:type="dcterms:W3CDTF">2020-11-07T22:57:00Z</dcterms:modified>
</cp:coreProperties>
</file>